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 วันนี้พบกับรายวิชาภาษาไทย ชั้นประถมศึกษาปีที่ 5 นักเรียนครับ ครูโอครูชื่อครูโอ ครูชลภักดิ์ คงกำเนิด วันนี้ไม่ได้มาคนเดียว คุณครูอีกท่าน ซึ่งก็คือ คุณครูวาสนา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 สำหรับปีการศึกษานี้ ปีการศึกษา 2564 นี้นักเรียนชั้นประถมศึกษาปีที่ 5 นี่จะได้พบกับคุณ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</w:t>
      </w:r>
    </w:p>
    <w:p>
      <w:pPr>
        <w:pStyle w:val="BodyText"/>
      </w:pPr>
      <w:r>
        <w:t xml:space="preserve">(คุณครูวาสนา) สบายดีค่ะ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 ก่อนอื่นที่คุณครูจะพานักเรียนเข้าในบทเรียนนั้น คุณครูอยากจะให้นักเรียนนะครับ 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 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ชาย) ทองใบ เป็นทองคำที่นำมาตีแผ่เป็นแผ่นบาง ขนาดความหนาขึ้นอยู่กับการนำไปใช้งาน อาจะตัดเป็นชิ้นเล็ก ๆ 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 นักเรียนต่อไปคนที่ 2 นะครับ</w:t>
      </w:r>
    </w:p>
    <w:p>
      <w:pPr>
        <w:pStyle w:val="BodyText"/>
      </w:pPr>
      <w:r>
        <w:t xml:space="preserve">(นักเรียนหญิง) เป็นทองคำที่นำมาตีแผ่เป็นแผ่นบางขนาดความหนาขึ้นอยู่กับการนำไปใช้งาน อาจตัดเป็นชิ้นเล็ก ๆ 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 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่านักเรียนคนที่ 2 นะคะ อ่านได้ชัดเจนกว่านะคะ เพราะว่ามีการแบ่งคำ แบ่งวรรคตอนที่ค่อนข้างชัดเจนนะคะ 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 ออกเสียงอักขระชัด มีการอ่านออกเสียง ร. เรือ,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 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 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 คุณครูก็จะให้นักเรียนดูเกี่ยวกับจุดประสงค์การเรียนรู้ นักเรียนครับ การอ่านออกเสียงบทร้อยแล้วได้มีความสำคัญมาก เพราะว่าเป็นพื้นฐานของการอ่านประเภทอื่น ๆ เช่น 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 ถ้าพร้อมแล้ว หลังตรงนะครับ พร้อมที่จะเรียนด้วยกันหรือยังเอ่ย ต่อมานะครับ นักเรียนครับ 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ส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, ล. ลิง แล้วนักเรียนปลายทางของครูโอนี่ คิดเหมือนกับครูบอมหรือเปล่าครับ 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 เรือ แล้วก็ ล. ลิง 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 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 นักเรียนนักเรียนต้องฝึกฝนอ่านบทร้อยแก้วอย่างสม่ำเสมอ 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 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 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 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 วันนี้พบกับรายวิชาภาษาไทย ชั้นประถมศึกษาปีที่ 5 นักเรียนครับ ครูโอครูชื่อครูโอ ครูชลภักดิ์ คงกำเนิด วันนี้ไม่ได้มาคนเดียว คุณครูอีกท่าน ซึ่งก็คือ คุณครูวาสนา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 สำหรับปีการศึกษานี้ ปีการศึกษา 2564 นี้นักเรียนชั้นประถมศึกษาปีที่ 5 นี่จะได้พบกับคุณ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</w:t>
      </w:r>
    </w:p>
    <w:p>
      <w:pPr>
        <w:pStyle w:val="BodyText"/>
      </w:pPr>
      <w:r>
        <w:t xml:space="preserve">(คุณครูวาสนา) สบายดีค่ะ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 ก่อนอื่นที่คุณครูจะพานักเรียนเข้าในบทเรียนนั้น คุณครูอยากจะให้นักเรียนนะครับ 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 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ชาย) ทองใบ เป็นทองคำที่นำมาตีแผ่เป็นแผ่นบาง ขนาดความหนาขึ้นอยู่กับการนำไปใช้งาน อาจะตัดเป็นชิ้นเล็ก ๆ 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 นักเรียนต่อไปคนที่ 2 นะครับ</w:t>
      </w:r>
    </w:p>
    <w:p>
      <w:pPr>
        <w:pStyle w:val="BodyText"/>
      </w:pPr>
      <w:r>
        <w:t xml:space="preserve">(นักเรียนหญิง) เป็นทองคำที่นำมาตีแผ่เป็นแผ่นบางขนาดความหนาขึ้นอยู่กับการนำไปใช้งาน อาจตัดเป็นชิ้นเล็ก ๆ 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 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่านักเรียนคนที่ 2 นะคะ อ่านได้ชัดเจนกว่านะคะ เพราะว่ามีการแบ่งคำ แบ่งวรรคตอนที่ค่อนข้างชัดเจนนะคะ 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 ออกเสียงอักขระชัด มีการอ่านออกเสียง ร. เรือ,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 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 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 คุณครูก็จะให้นักเรียนดูเกี่ยวกับจุดประสงค์การเรียนรู้ นักเรียนครับ การอ่านออกเสียงบทร้อยแล้วได้มีความสำคัญมาก เพราะว่าเป็นพื้นฐานของการอ่านประเภทอื่น ๆ เช่น 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 ถ้าพร้อมแล้ว หลังตรงนะครับ พร้อมที่จะเรียนด้วยกันหรือยังเอ่ย ต่อมานะครับ นักเรียนครับ 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ส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, ล. ลิง แล้วนักเรียนปลายทางของครูโอนี่ คิดเหมือนกับครูบอมหรือเปล่าครับ 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 เรือ แล้วก็ ล. ลิง 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 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 นักเรียนนักเรียนต้องฝึกฝนอ่านบทร้อยแก้วอย่างสม่ำเสมอ 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 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 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 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 วันนี้พบกับรายวิชาภาษาไทย ชั้นประถมศึกษาปีที่ 5 นักเรียนครับ ครูโอครูชื่อครูโอ ครูชลภักดิ์ คงกำเนิด วันนี้ไม่ได้มาคนเดียว คุณครูอีกท่าน ซึ่งก็คือ คุณครูวาสนา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 สำหรับปีการศึกษานี้ ปีการศึกษา 2564 นี้นักเรียนชั้นประถมศึกษาปีที่ 5 นี่จะได้พบกับคุณ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</w:t>
      </w:r>
    </w:p>
    <w:p>
      <w:pPr>
        <w:pStyle w:val="BodyText"/>
      </w:pPr>
      <w:r>
        <w:t xml:space="preserve">(คุณครูวาสนา) สบายดีค่ะ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 ก่อนอื่นที่คุณครูจะพานักเรียนเข้าในบทเรียนนั้น คุณครูอยากจะให้นักเรียนนะครับ 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 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ชาย) ทองใบ เป็นทองคำที่นำมาตีแผ่เป็นแผ่นบาง ขนาดความหนาขึ้นอยู่กับการนำไปใช้งาน อาจะตัดเป็นชิ้นเล็ก ๆ 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 นักเรียนต่อไปคนที่ 2 นะครับ</w:t>
      </w:r>
    </w:p>
    <w:p>
      <w:pPr>
        <w:pStyle w:val="BodyText"/>
      </w:pPr>
      <w:r>
        <w:t xml:space="preserve">(นักเรียนหญิง) เป็นทองคำที่นำมาตีแผ่เป็นแผ่นบางขนาดความหนาขึ้นอยู่กับการนำไปใช้งาน อาจตัดเป็นชิ้นเล็ก ๆ 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 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่านักเรียนคนที่ 2 นะคะ อ่านได้ชัดเจนกว่านะคะ เพราะว่ามีการแบ่งคำ แบ่งวรรคตอนที่ค่อนข้างชัดเจนนะคะ 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 ออกเสียงอักขระชัด มีการอ่านออกเสียง ร. เรือ,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 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 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 คุณครูก็จะให้นักเรียนดูเกี่ยวกับจุดประสงค์การเรียนรู้ นักเรียนครับ การอ่านออกเสียงบทร้อยแล้วได้มีความสำคัญมาก เพราะว่าเป็นพื้นฐานของการอ่านประเภทอื่น ๆ เช่น 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 ถ้าพร้อมแล้ว หลังตรงนะครับ พร้อมที่จะเรียนด้วยกันหรือยังเอ่ย ต่อมานะครับ นักเรียนครับ 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ส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, ล. ลิง แล้วนักเรียนปลายทางของครูโอนี่ คิดเหมือนกับครูบอมหรือเปล่าครับ 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 เรือ แล้วก็ ล. ลิง 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 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 นักเรียนนักเรียนต้องฝึกฝนอ่านบทร้อยแก้วอย่างสม่ำเสมอ 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 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 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 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ุณครูวาสนา) 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 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 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 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 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 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 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 เรื่องวรรณคดีเป็นหนังสือระดับชั้นประถมศึกษาปีที่ 5 ค่ะ พาทีด้วย 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 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 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 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 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 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าใจนะคะ จะทำให้เรานี่สามารถดูคำนะคะ ว่าคำในเรื่องนั้นเป็นคำศัพท์ยากหรือไม่ 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 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 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 อักขรวิธีคืออะไร อ่านออกเสียงคำควบกล้ำ คำที่มี ร. เรือ, ล. ลิง 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 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าม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 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 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 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 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 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 สอดเข้าไปใต้หน้าถัดไปแบบนี้นะคะ 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 นักเรียนปลายทางครับ นักเรียนลองกลับไปฝึกที่บ้าน 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 มารยาทในการอ่านที่ดีนั้นนักเรียนจะต้องมีอะไรครับ 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 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 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 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 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 พื้นฐานและเบื้องต้นเกี่ยวกับมารยาทการอ่านใช่ไหมครับครูบอม นักเรียนก็พึงจำไว้นะครับ เวลาที่นักเรียนอ่าน ไม่ว่าจะเป็นการอ่านประเภทต่าง ๆ การอ่านอะไรก็แล้วแต่ นักเรียนควรจะมีมารยาทในการอ่านนะครับ 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 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 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 นักเรียนเรามาดูกันก่อนนะครับ ตอน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 เมื่อพูดถึงนำ เว้นวรรคนะครับ ทุกคนจะคิดว่าน้ำเป็นเพียงของเหลว เว้นวรรคนะครับ 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 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 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 ดำรง ตรงคำว่า</w:t>
      </w:r>
      <w:r>
        <w:t xml:space="preserve"> </w:t>
      </w:r>
      <w:r>
        <w:t xml:space="preserve">“</w:t>
      </w:r>
      <w:r>
        <w:t xml:space="preserve">ดำรง</w:t>
      </w:r>
      <w:r>
        <w:t xml:space="preserve">”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 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 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 อาจจะไม่มีวความไหลลื่นนะครับ 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 ให้นักเรียนฝึกอ่านออกเสียงเรื่องกล้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 ร. เรือ, ล. ลิง นะครับ ถ้าพร้อมแล้วนะครับ เรามาดูบทอ่านกันเลยนะครับ 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 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 นี่คือตัวอย่างใบงานที่ 1 นะครับ 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 ต่อมานะครับ นี่คือใดความรู้นะครับ ใบความรู้นะครับ ใบความรู้ที่ 1 เรื่องการอ่านออกเสียงบทร้อยแก้ว นักเรียนสามารถศึกษาประกอบการทำใบงานที่ 1 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 คือ ขีดเส้นนะครับ 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 และสีม่วงนะครับ เว้นวรรค เป็นต้นก็เว้นวรรคเช่นเดียวกันนะครับเกาะอยู่บนต้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 โดยในวันนี้ครูบอมจะเป็นผู้สาธิตใช่ไหมครับ 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 อ่านออกเสียง เรื่อง กล้วยไม้ 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 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 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เกี่ยวกับเรื่องการอ่านออกเสียงบทร้อยแก้วนั่นเองนักเรียนสบายดีหรือไม่ครับ ครูบอมสบายดีหรือไม่ครับ// สบายดีค่ะ //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แล้วพันหรือม้วนขึ้นอยู่กับลักษณะชิ้นงา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มีการอ่านติดขัดเล็กน้อยนะคะ นอกจากนี้นักเรียนคนที่ 2 นะคะ อ่านได้ชัดเจนกว่านะคะเพราะว่ามีการแบ่งคำ แบ่งวรรคตอนที่ค่อนข้างชัดเจนนะคะ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ออกเสียงอักขระ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ได้นะครับ ถ้าเกิดนักเรียนสามารถแสดงความคิดเห็นร่วมกันได้ คุณครูปลายทางสามารถพื้นฐานของการอ่านประเภทอื่น ๆ เช่นการอ่านข่าว การอ่านหนังสือพิมพ์ แล้วนักเรียนนักเรียนครับ การอ่านออกเสียงบทร้อยแล้วได้มีความสำคัญมาก เพราะว่าเป็นพื้น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มาริก</dc:title>
  <dc:creator/>
  <cp:keywords/>
  <dcterms:created xsi:type="dcterms:W3CDTF">2021-11-11T03:20:44Z</dcterms:created>
  <dcterms:modified xsi:type="dcterms:W3CDTF">2021-11-11T0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